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79B03" w14:textId="1C3BD59E" w:rsidR="002037B1" w:rsidRDefault="003A574B">
      <w:r>
        <w:rPr>
          <w:rFonts w:hint="eastAsia"/>
        </w:rPr>
        <w:t>Q1</w:t>
      </w:r>
      <w:r>
        <w:t>:</w:t>
      </w:r>
    </w:p>
    <w:p w14:paraId="0277C497" w14:textId="47BD893B" w:rsidR="00CD5DD3" w:rsidRDefault="00CD5DD3">
      <w:pPr>
        <w:rPr>
          <w:rFonts w:hint="eastAsia"/>
        </w:rPr>
      </w:pPr>
    </w:p>
    <w:p w14:paraId="4D467500" w14:textId="77777777" w:rsidR="00CD5DD3" w:rsidRDefault="00CD5DD3">
      <w:pPr>
        <w:rPr>
          <w:rFonts w:hint="eastAsia"/>
        </w:rPr>
      </w:pPr>
    </w:p>
    <w:p w14:paraId="50C1B71F" w14:textId="1FA3E776" w:rsidR="003A574B" w:rsidRDefault="003A574B" w:rsidP="003A574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>Hmm-</w:t>
      </w:r>
      <w:proofErr w:type="gramStart"/>
      <w:r>
        <w:t>6  w</w:t>
      </w:r>
      <w:proofErr w:type="gramEnd"/>
      <w:r>
        <w:t>150  err=15.44</w:t>
      </w:r>
    </w:p>
    <w:p w14:paraId="6DF36A1D" w14:textId="586CEEBB" w:rsidR="003A574B" w:rsidRDefault="003A574B" w:rsidP="003A574B">
      <w:pPr>
        <w:pStyle w:val="a3"/>
        <w:ind w:left="360" w:firstLineChars="0" w:firstLine="0"/>
      </w:pPr>
      <w:r>
        <w:rPr>
          <w:rFonts w:hint="eastAsia"/>
        </w:rPr>
        <w:t>H</w:t>
      </w:r>
      <w:r>
        <w:t>mm-6   w</w:t>
      </w:r>
      <w:proofErr w:type="gramStart"/>
      <w:r w:rsidR="00CD5DD3">
        <w:t>400</w:t>
      </w:r>
      <w:r>
        <w:t xml:space="preserve">  err</w:t>
      </w:r>
      <w:proofErr w:type="gramEnd"/>
      <w:r>
        <w:t>=36.84</w:t>
      </w:r>
    </w:p>
    <w:p w14:paraId="008D4F1B" w14:textId="413EC12C" w:rsidR="003A574B" w:rsidRDefault="00017D5B" w:rsidP="003A574B">
      <w:r>
        <w:rPr>
          <w:rFonts w:hint="eastAsia"/>
        </w:rPr>
        <w:t xml:space="preserve"> </w:t>
      </w:r>
      <w:r>
        <w:t xml:space="preserve">  Hmm-6    w</w:t>
      </w:r>
      <w:proofErr w:type="gramStart"/>
      <w:r>
        <w:t>150  err</w:t>
      </w:r>
      <w:proofErr w:type="gramEnd"/>
      <w:r>
        <w:t>=10.53  without loop</w:t>
      </w:r>
    </w:p>
    <w:p w14:paraId="1F857D25" w14:textId="5F1EA4D8" w:rsidR="00E86E32" w:rsidRDefault="00E86E32" w:rsidP="003A574B"/>
    <w:p w14:paraId="35A6D959" w14:textId="5CECEDDE" w:rsidR="00E86E32" w:rsidRDefault="00E86E32" w:rsidP="003A574B"/>
    <w:p w14:paraId="086E42E1" w14:textId="0FEF1AEF" w:rsidR="00E86E32" w:rsidRDefault="00E86E32" w:rsidP="003A574B">
      <w:r>
        <w:rPr>
          <w:rFonts w:hint="eastAsia"/>
        </w:rPr>
        <w:t>Q</w:t>
      </w:r>
      <w:r>
        <w:t>2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86E32" w14:paraId="131DC4AE" w14:textId="77777777" w:rsidTr="00E86E32">
        <w:tc>
          <w:tcPr>
            <w:tcW w:w="2765" w:type="dxa"/>
          </w:tcPr>
          <w:p w14:paraId="5541149E" w14:textId="271B7F1E" w:rsidR="00E86E32" w:rsidRDefault="00E86E32" w:rsidP="003A574B">
            <w:r>
              <w:rPr>
                <w:rFonts w:hint="eastAsia"/>
              </w:rPr>
              <w:t>N</w:t>
            </w:r>
            <w:r>
              <w:t>um</w:t>
            </w:r>
          </w:p>
        </w:tc>
        <w:tc>
          <w:tcPr>
            <w:tcW w:w="2765" w:type="dxa"/>
          </w:tcPr>
          <w:p w14:paraId="3CC0D0C8" w14:textId="32975B72" w:rsidR="00E86E32" w:rsidRDefault="00E86E32" w:rsidP="003A574B">
            <w:r>
              <w:t>Log prob</w:t>
            </w:r>
          </w:p>
        </w:tc>
        <w:tc>
          <w:tcPr>
            <w:tcW w:w="2766" w:type="dxa"/>
          </w:tcPr>
          <w:p w14:paraId="4C166B43" w14:textId="64EC3466" w:rsidR="00E86E32" w:rsidRDefault="00E86E32" w:rsidP="003A574B">
            <w:r>
              <w:t>Evaluation error</w:t>
            </w:r>
          </w:p>
        </w:tc>
      </w:tr>
      <w:tr w:rsidR="00E86E32" w14:paraId="067BDC95" w14:textId="77777777" w:rsidTr="00E86E32">
        <w:tc>
          <w:tcPr>
            <w:tcW w:w="2765" w:type="dxa"/>
          </w:tcPr>
          <w:p w14:paraId="780F0ACB" w14:textId="54A31BF3" w:rsidR="00E86E32" w:rsidRDefault="00E86E32" w:rsidP="003A574B">
            <w:r>
              <w:rPr>
                <w:rFonts w:hint="eastAsia"/>
              </w:rPr>
              <w:t>2</w:t>
            </w:r>
          </w:p>
        </w:tc>
        <w:tc>
          <w:tcPr>
            <w:tcW w:w="2765" w:type="dxa"/>
          </w:tcPr>
          <w:p w14:paraId="741E07CD" w14:textId="1EAB1C16" w:rsidR="00E86E32" w:rsidRDefault="00E86E32" w:rsidP="003A574B">
            <w:r>
              <w:rPr>
                <w:rFonts w:hint="eastAsia"/>
              </w:rPr>
              <w:t>-</w:t>
            </w:r>
            <w:r>
              <w:t>7.73</w:t>
            </w:r>
          </w:p>
        </w:tc>
        <w:tc>
          <w:tcPr>
            <w:tcW w:w="2766" w:type="dxa"/>
          </w:tcPr>
          <w:p w14:paraId="3F1E3FA1" w14:textId="54AB1CE4" w:rsidR="00E86E32" w:rsidRDefault="00E86E32" w:rsidP="003A574B">
            <w:r>
              <w:rPr>
                <w:rFonts w:hint="eastAsia"/>
              </w:rPr>
              <w:t>1</w:t>
            </w:r>
            <w:r>
              <w:t>7.02</w:t>
            </w:r>
          </w:p>
        </w:tc>
      </w:tr>
      <w:tr w:rsidR="00E86E32" w14:paraId="33B86296" w14:textId="77777777" w:rsidTr="00E86E32">
        <w:tc>
          <w:tcPr>
            <w:tcW w:w="2765" w:type="dxa"/>
          </w:tcPr>
          <w:p w14:paraId="58C9F27B" w14:textId="10740C87" w:rsidR="00E86E32" w:rsidRDefault="00E86E32" w:rsidP="003A574B">
            <w:r>
              <w:rPr>
                <w:rFonts w:hint="eastAsia"/>
              </w:rPr>
              <w:t>3</w:t>
            </w:r>
          </w:p>
        </w:tc>
        <w:tc>
          <w:tcPr>
            <w:tcW w:w="2765" w:type="dxa"/>
          </w:tcPr>
          <w:p w14:paraId="566834EB" w14:textId="77777777" w:rsidR="00E86E32" w:rsidRDefault="00E86E32" w:rsidP="003A574B"/>
        </w:tc>
        <w:tc>
          <w:tcPr>
            <w:tcW w:w="2766" w:type="dxa"/>
          </w:tcPr>
          <w:p w14:paraId="76C30C36" w14:textId="3036F095" w:rsidR="00E86E32" w:rsidRDefault="00E86E32" w:rsidP="003A574B">
            <w:r>
              <w:rPr>
                <w:rFonts w:hint="eastAsia"/>
              </w:rPr>
              <w:t>1</w:t>
            </w:r>
            <w:r>
              <w:t>4.39</w:t>
            </w:r>
          </w:p>
        </w:tc>
      </w:tr>
      <w:tr w:rsidR="00E86E32" w14:paraId="328F2C7A" w14:textId="77777777" w:rsidTr="00E86E32">
        <w:tc>
          <w:tcPr>
            <w:tcW w:w="2765" w:type="dxa"/>
          </w:tcPr>
          <w:p w14:paraId="43AAEEC8" w14:textId="4F1142F3" w:rsidR="00E86E32" w:rsidRDefault="00E86E32" w:rsidP="003A574B">
            <w:r>
              <w:rPr>
                <w:rFonts w:hint="eastAsia"/>
              </w:rPr>
              <w:t>4</w:t>
            </w:r>
          </w:p>
        </w:tc>
        <w:tc>
          <w:tcPr>
            <w:tcW w:w="2765" w:type="dxa"/>
          </w:tcPr>
          <w:p w14:paraId="0F9743C7" w14:textId="77777777" w:rsidR="00E86E32" w:rsidRDefault="00E86E32" w:rsidP="003A574B"/>
        </w:tc>
        <w:tc>
          <w:tcPr>
            <w:tcW w:w="2766" w:type="dxa"/>
          </w:tcPr>
          <w:p w14:paraId="390FE9F5" w14:textId="4E910F3A" w:rsidR="00E86E32" w:rsidRDefault="00E86E32" w:rsidP="003A574B">
            <w:r>
              <w:rPr>
                <w:rFonts w:hint="eastAsia"/>
              </w:rPr>
              <w:t>1</w:t>
            </w:r>
            <w:r>
              <w:t>2.46</w:t>
            </w:r>
          </w:p>
        </w:tc>
      </w:tr>
      <w:tr w:rsidR="00E86E32" w14:paraId="306002EB" w14:textId="77777777" w:rsidTr="00E86E32">
        <w:tc>
          <w:tcPr>
            <w:tcW w:w="2765" w:type="dxa"/>
          </w:tcPr>
          <w:p w14:paraId="39AA214F" w14:textId="64424F0C" w:rsidR="00E86E32" w:rsidRDefault="00E86E32" w:rsidP="003A574B">
            <w:r>
              <w:rPr>
                <w:rFonts w:hint="eastAsia"/>
              </w:rPr>
              <w:t>5</w:t>
            </w:r>
          </w:p>
        </w:tc>
        <w:tc>
          <w:tcPr>
            <w:tcW w:w="2765" w:type="dxa"/>
          </w:tcPr>
          <w:p w14:paraId="4ECC9722" w14:textId="77777777" w:rsidR="00E86E32" w:rsidRDefault="00E86E32" w:rsidP="003A574B"/>
        </w:tc>
        <w:tc>
          <w:tcPr>
            <w:tcW w:w="2766" w:type="dxa"/>
          </w:tcPr>
          <w:p w14:paraId="19CEDF7A" w14:textId="3D159D93" w:rsidR="00E86E32" w:rsidRDefault="00E86E32" w:rsidP="003A574B">
            <w:r>
              <w:rPr>
                <w:rFonts w:hint="eastAsia"/>
              </w:rPr>
              <w:t>9</w:t>
            </w:r>
            <w:r>
              <w:t>.82</w:t>
            </w:r>
          </w:p>
        </w:tc>
      </w:tr>
      <w:tr w:rsidR="00E86E32" w14:paraId="0A45AC9E" w14:textId="77777777" w:rsidTr="00E86E32">
        <w:tc>
          <w:tcPr>
            <w:tcW w:w="2765" w:type="dxa"/>
          </w:tcPr>
          <w:p w14:paraId="6E5CC2AA" w14:textId="5EDF7957" w:rsidR="00E86E32" w:rsidRDefault="00E86E32" w:rsidP="003A574B">
            <w:r>
              <w:rPr>
                <w:rFonts w:hint="eastAsia"/>
              </w:rPr>
              <w:t>6</w:t>
            </w:r>
          </w:p>
        </w:tc>
        <w:tc>
          <w:tcPr>
            <w:tcW w:w="2765" w:type="dxa"/>
          </w:tcPr>
          <w:p w14:paraId="77A4F707" w14:textId="77777777" w:rsidR="00E86E32" w:rsidRDefault="00E86E32" w:rsidP="003A574B"/>
        </w:tc>
        <w:tc>
          <w:tcPr>
            <w:tcW w:w="2766" w:type="dxa"/>
          </w:tcPr>
          <w:p w14:paraId="0EA5D0BD" w14:textId="18E833A5" w:rsidR="00E86E32" w:rsidRDefault="00E86E32" w:rsidP="003A574B">
            <w:r>
              <w:rPr>
                <w:rFonts w:hint="eastAsia"/>
              </w:rPr>
              <w:t>1</w:t>
            </w:r>
            <w:r>
              <w:t>0.53</w:t>
            </w:r>
          </w:p>
        </w:tc>
      </w:tr>
    </w:tbl>
    <w:p w14:paraId="62E8F9F8" w14:textId="0F2CFCC5" w:rsidR="00E86E32" w:rsidRDefault="00E86E32" w:rsidP="003A574B"/>
    <w:p w14:paraId="4BE9D287" w14:textId="643E7163" w:rsidR="00E86E32" w:rsidRDefault="00E86E32" w:rsidP="003A574B"/>
    <w:p w14:paraId="1D6197A8" w14:textId="77777777" w:rsidR="00E86E32" w:rsidRDefault="00E86E32" w:rsidP="00E86E32">
      <w:r>
        <w:t>% grep "average log prob" hmm-2/train*log</w:t>
      </w:r>
    </w:p>
    <w:p w14:paraId="4403C5EC" w14:textId="77777777" w:rsidR="00E86E32" w:rsidRDefault="00E86E32" w:rsidP="00E86E32">
      <w:proofErr w:type="spellStart"/>
      <w:r>
        <w:t>Reestimation</w:t>
      </w:r>
      <w:proofErr w:type="spellEnd"/>
      <w:r>
        <w:t xml:space="preserve"> complete - average log prob per frame = -7.732544e+01</w:t>
      </w:r>
    </w:p>
    <w:p w14:paraId="5FCCC9EC" w14:textId="77777777" w:rsidR="00E86E32" w:rsidRDefault="00E86E32" w:rsidP="00E86E32">
      <w:r>
        <w:t>yang2@whitespace ~/</w:t>
      </w:r>
      <w:proofErr w:type="spellStart"/>
      <w:r>
        <w:t>SpeechRecognition</w:t>
      </w:r>
      <w:proofErr w:type="spellEnd"/>
      <w:r>
        <w:t>/ex2</w:t>
      </w:r>
    </w:p>
    <w:p w14:paraId="4E6B3EBF" w14:textId="77777777" w:rsidR="00E86E32" w:rsidRDefault="00E86E32" w:rsidP="00E86E32">
      <w:r>
        <w:t xml:space="preserve"> % grep "average log prob" hmm-3/train*log</w:t>
      </w:r>
    </w:p>
    <w:p w14:paraId="03530154" w14:textId="77777777" w:rsidR="00E86E32" w:rsidRDefault="00E86E32" w:rsidP="00E86E32">
      <w:proofErr w:type="gramStart"/>
      <w:r>
        <w:t>hmm-3/train_1.log:Reestimation</w:t>
      </w:r>
      <w:proofErr w:type="gramEnd"/>
      <w:r>
        <w:t xml:space="preserve"> complete - average log prob per frame = -7.725691e+01</w:t>
      </w:r>
    </w:p>
    <w:p w14:paraId="2266A220" w14:textId="77777777" w:rsidR="00E86E32" w:rsidRDefault="00E86E32" w:rsidP="00E86E32">
      <w:proofErr w:type="gramStart"/>
      <w:r>
        <w:t>hmm-3/train_2.log:Reestimation</w:t>
      </w:r>
      <w:proofErr w:type="gramEnd"/>
      <w:r>
        <w:t xml:space="preserve"> complete - average log prob per frame = -7.652781e+01</w:t>
      </w:r>
    </w:p>
    <w:p w14:paraId="5666585A" w14:textId="77777777" w:rsidR="00E86E32" w:rsidRDefault="00E86E32" w:rsidP="00E86E32">
      <w:proofErr w:type="gramStart"/>
      <w:r>
        <w:t>hmm-3/train_3.log:Reestimation</w:t>
      </w:r>
      <w:proofErr w:type="gramEnd"/>
      <w:r>
        <w:t xml:space="preserve"> complete - average log prob per frame = -7.589995e+01</w:t>
      </w:r>
    </w:p>
    <w:p w14:paraId="2F58646A" w14:textId="77777777" w:rsidR="00E86E32" w:rsidRDefault="00E86E32" w:rsidP="00E86E32">
      <w:r>
        <w:t>yang2@whitespace ~/</w:t>
      </w:r>
      <w:proofErr w:type="spellStart"/>
      <w:r>
        <w:t>SpeechRecognition</w:t>
      </w:r>
      <w:proofErr w:type="spellEnd"/>
      <w:r>
        <w:t>/ex2</w:t>
      </w:r>
    </w:p>
    <w:p w14:paraId="6D1109AD" w14:textId="77777777" w:rsidR="00E86E32" w:rsidRDefault="00E86E32" w:rsidP="00E86E32">
      <w:r>
        <w:t xml:space="preserve"> % grep "average log prob" hmm-4/train*log</w:t>
      </w:r>
    </w:p>
    <w:p w14:paraId="41AD2384" w14:textId="77777777" w:rsidR="00E86E32" w:rsidRDefault="00E86E32" w:rsidP="00E86E32">
      <w:proofErr w:type="gramStart"/>
      <w:r>
        <w:t>hmm-4/train_1.log:Reestimation</w:t>
      </w:r>
      <w:proofErr w:type="gramEnd"/>
      <w:r>
        <w:t xml:space="preserve"> complete - average log prob per frame = -7.579887e+01</w:t>
      </w:r>
    </w:p>
    <w:p w14:paraId="2A38478F" w14:textId="77777777" w:rsidR="00E86E32" w:rsidRDefault="00E86E32" w:rsidP="00E86E32">
      <w:proofErr w:type="gramStart"/>
      <w:r>
        <w:t>hmm-4/train_2.log:Reestimation</w:t>
      </w:r>
      <w:proofErr w:type="gramEnd"/>
      <w:r>
        <w:t xml:space="preserve"> complete - average log prob per frame = -7.499374e+01</w:t>
      </w:r>
    </w:p>
    <w:p w14:paraId="4C1E132A" w14:textId="77777777" w:rsidR="00E86E32" w:rsidRDefault="00E86E32" w:rsidP="00E86E32">
      <w:proofErr w:type="gramStart"/>
      <w:r>
        <w:t>hmm-4/train_3.log:Reestimation</w:t>
      </w:r>
      <w:proofErr w:type="gramEnd"/>
      <w:r>
        <w:t xml:space="preserve"> complete - average log prob per frame = -7.453358e+01</w:t>
      </w:r>
    </w:p>
    <w:p w14:paraId="38D20069" w14:textId="77777777" w:rsidR="00E86E32" w:rsidRDefault="00E86E32" w:rsidP="00E86E32">
      <w:r>
        <w:t>yang2@whitespace ~/</w:t>
      </w:r>
      <w:proofErr w:type="spellStart"/>
      <w:r>
        <w:t>SpeechRecognition</w:t>
      </w:r>
      <w:proofErr w:type="spellEnd"/>
      <w:r>
        <w:t>/ex2</w:t>
      </w:r>
    </w:p>
    <w:p w14:paraId="6B6680ED" w14:textId="77777777" w:rsidR="00E86E32" w:rsidRDefault="00E86E32" w:rsidP="00E86E32">
      <w:r>
        <w:t xml:space="preserve"> % grep "average log prob" hmm-5/train*log</w:t>
      </w:r>
    </w:p>
    <w:p w14:paraId="566CFA8F" w14:textId="77777777" w:rsidR="00E86E32" w:rsidRDefault="00E86E32" w:rsidP="00E86E32">
      <w:proofErr w:type="gramStart"/>
      <w:r>
        <w:t>hmm-5/train_1.log:Reestimation</w:t>
      </w:r>
      <w:proofErr w:type="gramEnd"/>
      <w:r>
        <w:t xml:space="preserve"> complete - average log prob per frame = -7.450794e+01</w:t>
      </w:r>
    </w:p>
    <w:p w14:paraId="2DD52089" w14:textId="77777777" w:rsidR="00E86E32" w:rsidRDefault="00E86E32" w:rsidP="00E86E32">
      <w:proofErr w:type="gramStart"/>
      <w:r>
        <w:t>hmm-5/train_2.log:Reestimation</w:t>
      </w:r>
      <w:proofErr w:type="gramEnd"/>
      <w:r>
        <w:t xml:space="preserve"> complete - average log prob per frame = -7.374001e+01</w:t>
      </w:r>
    </w:p>
    <w:p w14:paraId="644DE06A" w14:textId="77777777" w:rsidR="00E86E32" w:rsidRDefault="00E86E32" w:rsidP="00E86E32">
      <w:proofErr w:type="gramStart"/>
      <w:r>
        <w:t>hmm-5/train_3.log:Reestimation</w:t>
      </w:r>
      <w:proofErr w:type="gramEnd"/>
      <w:r>
        <w:t xml:space="preserve"> complete - average log prob per frame = -7.335785e+01</w:t>
      </w:r>
    </w:p>
    <w:p w14:paraId="1AA728A3" w14:textId="77777777" w:rsidR="00E86E32" w:rsidRDefault="00E86E32" w:rsidP="00E86E32">
      <w:r>
        <w:t>yang2@whitespace ~/</w:t>
      </w:r>
      <w:proofErr w:type="spellStart"/>
      <w:r>
        <w:t>SpeechRecognition</w:t>
      </w:r>
      <w:proofErr w:type="spellEnd"/>
      <w:r>
        <w:t>/ex2</w:t>
      </w:r>
    </w:p>
    <w:p w14:paraId="19CEBECC" w14:textId="77777777" w:rsidR="00E86E32" w:rsidRDefault="00E86E32" w:rsidP="00E86E32">
      <w:r>
        <w:t xml:space="preserve"> % grep "average log prob" hmm-6/train*log</w:t>
      </w:r>
    </w:p>
    <w:p w14:paraId="2B7A59D3" w14:textId="77777777" w:rsidR="00E86E32" w:rsidRDefault="00E86E32" w:rsidP="00E86E32">
      <w:proofErr w:type="gramStart"/>
      <w:r>
        <w:t>hmm-6/train_1.log:Reestimation</w:t>
      </w:r>
      <w:proofErr w:type="gramEnd"/>
      <w:r>
        <w:t xml:space="preserve"> complete - average log prob per frame = -7.341865e+01</w:t>
      </w:r>
    </w:p>
    <w:p w14:paraId="0FD4B298" w14:textId="77777777" w:rsidR="00E86E32" w:rsidRDefault="00E86E32" w:rsidP="00E86E32">
      <w:proofErr w:type="gramStart"/>
      <w:r>
        <w:t>hmm-6/train_2.log:Reestimation</w:t>
      </w:r>
      <w:proofErr w:type="gramEnd"/>
      <w:r>
        <w:t xml:space="preserve"> complete - average log prob per frame = -7.266691e+01</w:t>
      </w:r>
    </w:p>
    <w:p w14:paraId="4A90D5D4" w14:textId="01E36C0F" w:rsidR="00E86E32" w:rsidRDefault="00E86E32" w:rsidP="00E86E32">
      <w:proofErr w:type="gramStart"/>
      <w:r>
        <w:t>hmm-6/train_3.log:Reestimation</w:t>
      </w:r>
      <w:proofErr w:type="gramEnd"/>
      <w:r>
        <w:t xml:space="preserve"> complete - average log prob per frame = -7.231442e+01</w:t>
      </w:r>
    </w:p>
    <w:p w14:paraId="0CB5366C" w14:textId="1EF57ED7" w:rsidR="00E86E32" w:rsidRDefault="00E86E32" w:rsidP="00E86E32"/>
    <w:p w14:paraId="4B0FD204" w14:textId="1C750DF6" w:rsidR="00E86E32" w:rsidRDefault="002107C1" w:rsidP="00E86E32">
      <w:r>
        <w:rPr>
          <w:rFonts w:hint="eastAsia"/>
        </w:rPr>
        <w:t>Q</w:t>
      </w:r>
      <w:r>
        <w:t>3:</w:t>
      </w:r>
    </w:p>
    <w:p w14:paraId="51A5621E" w14:textId="50B20B3D" w:rsidR="002107C1" w:rsidRDefault="002107C1" w:rsidP="00E86E32"/>
    <w:p w14:paraId="2AFD47D7" w14:textId="62C5F29B" w:rsidR="00F97715" w:rsidRDefault="002107C1" w:rsidP="00E86E32">
      <w:r>
        <w:t>Female    11.</w:t>
      </w:r>
      <w:r w:rsidR="00052A5D">
        <w:t>11</w:t>
      </w:r>
      <w:r>
        <w:t xml:space="preserve">       31</w:t>
      </w:r>
      <w:r w:rsidR="00052A5D">
        <w:t>3</w:t>
      </w:r>
    </w:p>
    <w:p w14:paraId="61137075" w14:textId="5EF92077" w:rsidR="00F97715" w:rsidRDefault="00F97715" w:rsidP="00E86E32">
      <w:r>
        <w:t>Male     10.33    766</w:t>
      </w:r>
    </w:p>
    <w:p w14:paraId="165F4E40" w14:textId="79F7F231" w:rsidR="00052A5D" w:rsidRDefault="00052A5D" w:rsidP="00E86E32">
      <w:proofErr w:type="gramStart"/>
      <w:r>
        <w:lastRenderedPageBreak/>
        <w:t>Combined  10.7</w:t>
      </w:r>
      <w:proofErr w:type="gramEnd"/>
    </w:p>
    <w:p w14:paraId="7D8497F1" w14:textId="77777777" w:rsidR="00052A5D" w:rsidRDefault="00052A5D" w:rsidP="00E86E32"/>
    <w:sectPr w:rsidR="00052A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6079"/>
    <w:multiLevelType w:val="hybridMultilevel"/>
    <w:tmpl w:val="B71AF4E0"/>
    <w:lvl w:ilvl="0" w:tplc="54ACD7A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7UwMja2NDUxMTVV0lEKTi0uzszPAykwqgUA48vXGSwAAAA="/>
  </w:docVars>
  <w:rsids>
    <w:rsidRoot w:val="003A574B"/>
    <w:rsid w:val="00017D5B"/>
    <w:rsid w:val="00052A5D"/>
    <w:rsid w:val="002037B1"/>
    <w:rsid w:val="002107C1"/>
    <w:rsid w:val="003A574B"/>
    <w:rsid w:val="005B4CE7"/>
    <w:rsid w:val="006818E0"/>
    <w:rsid w:val="00754312"/>
    <w:rsid w:val="00887576"/>
    <w:rsid w:val="00CD5DD3"/>
    <w:rsid w:val="00D32A9A"/>
    <w:rsid w:val="00E86E32"/>
    <w:rsid w:val="00F97715"/>
    <w:rsid w:val="00FB0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50732"/>
  <w15:chartTrackingRefBased/>
  <w15:docId w15:val="{500FDD4A-D5A9-449B-8907-1E50DF9EE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574B"/>
    <w:pPr>
      <w:ind w:firstLineChars="200" w:firstLine="420"/>
    </w:pPr>
  </w:style>
  <w:style w:type="table" w:styleId="a4">
    <w:name w:val="Table Grid"/>
    <w:basedOn w:val="a1"/>
    <w:uiPriority w:val="39"/>
    <w:rsid w:val="00E86E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洪旭</dc:creator>
  <cp:keywords/>
  <dc:description/>
  <cp:lastModifiedBy>闫 洪旭</cp:lastModifiedBy>
  <cp:revision>7</cp:revision>
  <dcterms:created xsi:type="dcterms:W3CDTF">2021-11-13T11:17:00Z</dcterms:created>
  <dcterms:modified xsi:type="dcterms:W3CDTF">2021-11-13T20:07:00Z</dcterms:modified>
</cp:coreProperties>
</file>